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B2995" w14:textId="4871251F" w:rsidR="00C63F10" w:rsidRDefault="00AE12E3" w:rsidP="00E65BFB">
      <w:pPr>
        <w:pStyle w:val="Heading1"/>
        <w:spacing w:before="120" w:after="120"/>
      </w:pPr>
      <w:r>
        <w:t xml:space="preserve">Summary </w:t>
      </w:r>
      <w:r w:rsidR="00C63F10">
        <w:t>Activ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364"/>
      </w:tblGrid>
      <w:tr w:rsidR="00E65BFB" w:rsidRPr="00E65BFB" w14:paraId="56BE27D5" w14:textId="77777777" w:rsidTr="00E65BFB">
        <w:tc>
          <w:tcPr>
            <w:tcW w:w="10194" w:type="dxa"/>
            <w:gridSpan w:val="2"/>
            <w:shd w:val="clear" w:color="auto" w:fill="E2EFD9" w:themeFill="accent6" w:themeFillTint="33"/>
          </w:tcPr>
          <w:p w14:paraId="7D94F669" w14:textId="6A7E542D" w:rsidR="00E65BFB" w:rsidRPr="00E65BFB" w:rsidRDefault="00E65BFB" w:rsidP="00E65BFB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b/>
                <w:bCs/>
                <w:sz w:val="20"/>
                <w:szCs w:val="20"/>
              </w:rPr>
            </w:pPr>
            <w:r w:rsidRPr="00E65BFB">
              <w:rPr>
                <w:rFonts w:ascii="Arial" w:eastAsia="Gotham-Light" w:hAnsi="Arial" w:cs="Arial"/>
                <w:b/>
                <w:bCs/>
                <w:sz w:val="20"/>
                <w:szCs w:val="20"/>
              </w:rPr>
              <w:t>What was the main idea about this key knowledge and key skill?</w:t>
            </w:r>
          </w:p>
        </w:tc>
      </w:tr>
      <w:tr w:rsidR="00E65BFB" w:rsidRPr="00E65BFB" w14:paraId="397745F2" w14:textId="77777777" w:rsidTr="00E65BFB">
        <w:trPr>
          <w:trHeight w:val="1751"/>
        </w:trPr>
        <w:tc>
          <w:tcPr>
            <w:tcW w:w="10194" w:type="dxa"/>
            <w:gridSpan w:val="2"/>
          </w:tcPr>
          <w:p w14:paraId="580B02CD" w14:textId="77777777" w:rsidR="00E65BFB" w:rsidRPr="00E65BFB" w:rsidRDefault="00E65BFB" w:rsidP="00E65BFB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20"/>
                <w:szCs w:val="20"/>
              </w:rPr>
            </w:pPr>
          </w:p>
        </w:tc>
      </w:tr>
      <w:tr w:rsidR="00E65BFB" w:rsidRPr="00E65BFB" w14:paraId="473BFB62" w14:textId="77777777" w:rsidTr="001E0EB1">
        <w:tc>
          <w:tcPr>
            <w:tcW w:w="10194" w:type="dxa"/>
            <w:gridSpan w:val="2"/>
            <w:shd w:val="clear" w:color="auto" w:fill="E2EFD9" w:themeFill="accent6" w:themeFillTint="33"/>
          </w:tcPr>
          <w:p w14:paraId="4E44FA1D" w14:textId="346BE65B" w:rsidR="00E65BFB" w:rsidRPr="00E65BFB" w:rsidRDefault="00E65BFB" w:rsidP="00E65BFB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b/>
                <w:bCs/>
                <w:sz w:val="20"/>
                <w:szCs w:val="20"/>
              </w:rPr>
            </w:pPr>
            <w:r w:rsidRPr="00E65BFB">
              <w:rPr>
                <w:rFonts w:ascii="Arial" w:eastAsia="Gotham-Light" w:hAnsi="Arial" w:cs="Arial"/>
                <w:b/>
                <w:bCs/>
                <w:sz w:val="20"/>
                <w:szCs w:val="20"/>
              </w:rPr>
              <w:t>Identify a range of food knowledge and skills.</w:t>
            </w:r>
          </w:p>
        </w:tc>
      </w:tr>
      <w:tr w:rsidR="00E65BFB" w:rsidRPr="00E65BFB" w14:paraId="6A2C4518" w14:textId="77777777" w:rsidTr="00E65BFB">
        <w:trPr>
          <w:trHeight w:val="1704"/>
        </w:trPr>
        <w:tc>
          <w:tcPr>
            <w:tcW w:w="10194" w:type="dxa"/>
            <w:gridSpan w:val="2"/>
            <w:shd w:val="clear" w:color="auto" w:fill="auto"/>
          </w:tcPr>
          <w:p w14:paraId="5F3E0AAC" w14:textId="77777777" w:rsidR="00E65BFB" w:rsidRPr="00E65BFB" w:rsidRDefault="00E65BFB" w:rsidP="00E65BFB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b/>
                <w:bCs/>
                <w:sz w:val="20"/>
                <w:szCs w:val="20"/>
              </w:rPr>
            </w:pPr>
          </w:p>
        </w:tc>
      </w:tr>
      <w:tr w:rsidR="00E65BFB" w:rsidRPr="00E65BFB" w14:paraId="4FC01CFA" w14:textId="77777777" w:rsidTr="00E65BFB">
        <w:tc>
          <w:tcPr>
            <w:tcW w:w="2830" w:type="dxa"/>
            <w:shd w:val="clear" w:color="auto" w:fill="E2EFD9" w:themeFill="accent6" w:themeFillTint="33"/>
          </w:tcPr>
          <w:p w14:paraId="0BA10384" w14:textId="699766B7" w:rsidR="00E65BFB" w:rsidRPr="00E65BFB" w:rsidRDefault="00E65BFB" w:rsidP="00E65BFB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b/>
                <w:bCs/>
                <w:sz w:val="20"/>
                <w:szCs w:val="20"/>
              </w:rPr>
            </w:pPr>
            <w:r w:rsidRPr="00E65BFB">
              <w:rPr>
                <w:rFonts w:ascii="Arial" w:eastAsia="Gotham-Light" w:hAnsi="Arial" w:cs="Arial"/>
                <w:b/>
                <w:bCs/>
                <w:sz w:val="20"/>
                <w:szCs w:val="20"/>
              </w:rPr>
              <w:t>List the principles of evidence-based research.</w:t>
            </w:r>
          </w:p>
        </w:tc>
        <w:tc>
          <w:tcPr>
            <w:tcW w:w="7364" w:type="dxa"/>
            <w:shd w:val="clear" w:color="auto" w:fill="E2EFD9" w:themeFill="accent6" w:themeFillTint="33"/>
          </w:tcPr>
          <w:p w14:paraId="43813AF8" w14:textId="1311B36A" w:rsidR="00E65BFB" w:rsidRPr="00E65BFB" w:rsidRDefault="00E65BFB" w:rsidP="00E65BFB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b/>
                <w:bCs/>
                <w:sz w:val="20"/>
                <w:szCs w:val="20"/>
              </w:rPr>
            </w:pPr>
            <w:r w:rsidRPr="00E65BFB">
              <w:rPr>
                <w:rFonts w:ascii="Arial" w:eastAsia="Gotham-Light" w:hAnsi="Arial" w:cs="Arial"/>
                <w:b/>
                <w:bCs/>
                <w:sz w:val="20"/>
                <w:szCs w:val="20"/>
              </w:rPr>
              <w:t>Briefly outline what each involves.</w:t>
            </w:r>
          </w:p>
        </w:tc>
      </w:tr>
      <w:tr w:rsidR="00E65BFB" w:rsidRPr="00E65BFB" w14:paraId="4A031A40" w14:textId="77777777" w:rsidTr="00E65BFB">
        <w:trPr>
          <w:trHeight w:val="1704"/>
        </w:trPr>
        <w:tc>
          <w:tcPr>
            <w:tcW w:w="2830" w:type="dxa"/>
          </w:tcPr>
          <w:p w14:paraId="54B5B140" w14:textId="77777777" w:rsidR="00E65BFB" w:rsidRPr="00E65BFB" w:rsidRDefault="00E65BFB" w:rsidP="00E65BFB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20"/>
                <w:szCs w:val="20"/>
              </w:rPr>
            </w:pPr>
          </w:p>
        </w:tc>
        <w:tc>
          <w:tcPr>
            <w:tcW w:w="7364" w:type="dxa"/>
          </w:tcPr>
          <w:p w14:paraId="18247758" w14:textId="1EBD06AC" w:rsidR="00E65BFB" w:rsidRPr="00E65BFB" w:rsidRDefault="00E65BFB" w:rsidP="00E65BFB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20"/>
                <w:szCs w:val="20"/>
              </w:rPr>
            </w:pPr>
          </w:p>
        </w:tc>
      </w:tr>
      <w:tr w:rsidR="00E65BFB" w:rsidRPr="00E65BFB" w14:paraId="2F439348" w14:textId="77777777" w:rsidTr="00E65BFB">
        <w:trPr>
          <w:trHeight w:val="1699"/>
        </w:trPr>
        <w:tc>
          <w:tcPr>
            <w:tcW w:w="2830" w:type="dxa"/>
          </w:tcPr>
          <w:p w14:paraId="72E6424A" w14:textId="77777777" w:rsidR="00E65BFB" w:rsidRPr="00E65BFB" w:rsidRDefault="00E65BFB" w:rsidP="00E65BFB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20"/>
                <w:szCs w:val="20"/>
              </w:rPr>
            </w:pPr>
          </w:p>
        </w:tc>
        <w:tc>
          <w:tcPr>
            <w:tcW w:w="7364" w:type="dxa"/>
          </w:tcPr>
          <w:p w14:paraId="32CAF5C7" w14:textId="619D8438" w:rsidR="00E65BFB" w:rsidRPr="00E65BFB" w:rsidRDefault="00E65BFB" w:rsidP="00E65BFB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20"/>
                <w:szCs w:val="20"/>
              </w:rPr>
            </w:pPr>
          </w:p>
        </w:tc>
      </w:tr>
      <w:tr w:rsidR="00E65BFB" w:rsidRPr="00E65BFB" w14:paraId="7AF0174E" w14:textId="77777777" w:rsidTr="00E65BFB">
        <w:trPr>
          <w:trHeight w:val="1696"/>
        </w:trPr>
        <w:tc>
          <w:tcPr>
            <w:tcW w:w="2830" w:type="dxa"/>
          </w:tcPr>
          <w:p w14:paraId="588D5769" w14:textId="77777777" w:rsidR="00E65BFB" w:rsidRPr="00E65BFB" w:rsidRDefault="00E65BFB" w:rsidP="00E65BFB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20"/>
                <w:szCs w:val="20"/>
              </w:rPr>
            </w:pPr>
          </w:p>
        </w:tc>
        <w:tc>
          <w:tcPr>
            <w:tcW w:w="7364" w:type="dxa"/>
          </w:tcPr>
          <w:p w14:paraId="2242E24B" w14:textId="25736F9B" w:rsidR="00E65BFB" w:rsidRPr="00E65BFB" w:rsidRDefault="00E65BFB" w:rsidP="00E65BFB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20"/>
                <w:szCs w:val="20"/>
              </w:rPr>
            </w:pPr>
          </w:p>
        </w:tc>
      </w:tr>
      <w:tr w:rsidR="00E65BFB" w:rsidRPr="00E65BFB" w14:paraId="3D403E0F" w14:textId="77777777" w:rsidTr="00761C22">
        <w:tc>
          <w:tcPr>
            <w:tcW w:w="10194" w:type="dxa"/>
            <w:gridSpan w:val="2"/>
            <w:shd w:val="clear" w:color="auto" w:fill="E2EFD9" w:themeFill="accent6" w:themeFillTint="33"/>
          </w:tcPr>
          <w:p w14:paraId="2745D670" w14:textId="6491C193" w:rsidR="00E65BFB" w:rsidRPr="00E65BFB" w:rsidRDefault="00E65BFB" w:rsidP="00E65BFB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b/>
                <w:bCs/>
                <w:sz w:val="20"/>
                <w:szCs w:val="20"/>
              </w:rPr>
            </w:pPr>
            <w:r w:rsidRPr="00E65BFB">
              <w:rPr>
                <w:rFonts w:ascii="Arial" w:eastAsia="Gotham-Light" w:hAnsi="Arial" w:cs="Arial"/>
                <w:b/>
                <w:bCs/>
                <w:sz w:val="20"/>
                <w:szCs w:val="20"/>
              </w:rPr>
              <w:t>Explain how to evaluate the nutritional efficacy of contemporary food fads, trends, and diets.</w:t>
            </w:r>
          </w:p>
        </w:tc>
      </w:tr>
      <w:tr w:rsidR="00E65BFB" w:rsidRPr="00E65BFB" w14:paraId="75D6BC29" w14:textId="77777777" w:rsidTr="00E65BFB">
        <w:trPr>
          <w:trHeight w:val="2741"/>
        </w:trPr>
        <w:tc>
          <w:tcPr>
            <w:tcW w:w="10194" w:type="dxa"/>
            <w:gridSpan w:val="2"/>
          </w:tcPr>
          <w:p w14:paraId="6499A834" w14:textId="0E155CB2" w:rsidR="00E65BFB" w:rsidRPr="00E65BFB" w:rsidRDefault="00E65BFB" w:rsidP="00E65BFB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20"/>
                <w:szCs w:val="20"/>
              </w:rPr>
            </w:pPr>
          </w:p>
        </w:tc>
      </w:tr>
    </w:tbl>
    <w:p w14:paraId="336469E1" w14:textId="77777777" w:rsidR="004D20E1" w:rsidRPr="00D76141" w:rsidRDefault="004D20E1" w:rsidP="00E65BFB">
      <w:pPr>
        <w:autoSpaceDE w:val="0"/>
        <w:autoSpaceDN w:val="0"/>
        <w:adjustRightInd w:val="0"/>
        <w:rPr>
          <w:rFonts w:eastAsia="Gotham-Light" w:cs="Arial"/>
          <w:szCs w:val="20"/>
        </w:rPr>
      </w:pPr>
    </w:p>
    <w:sectPr w:rsidR="004D20E1" w:rsidRPr="00D76141" w:rsidSect="00887C22">
      <w:headerReference w:type="default" r:id="rId7"/>
      <w:footerReference w:type="default" r:id="rId8"/>
      <w:pgSz w:w="11906" w:h="16838" w:code="9"/>
      <w:pgMar w:top="964" w:right="851" w:bottom="964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313E2" w14:textId="77777777" w:rsidR="0081569F" w:rsidRDefault="0081569F" w:rsidP="007357A5">
      <w:pPr>
        <w:spacing w:before="0" w:after="0" w:line="240" w:lineRule="auto"/>
      </w:pPr>
      <w:r>
        <w:separator/>
      </w:r>
    </w:p>
  </w:endnote>
  <w:endnote w:type="continuationSeparator" w:id="0">
    <w:p w14:paraId="2D59CA3F" w14:textId="77777777" w:rsidR="0081569F" w:rsidRDefault="0081569F" w:rsidP="007357A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-Light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A27D5" w14:textId="6C39B7BB" w:rsidR="00690073" w:rsidRPr="00690073" w:rsidRDefault="00690073" w:rsidP="00690073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2A7D1" w14:textId="77777777" w:rsidR="0081569F" w:rsidRDefault="0081569F" w:rsidP="007357A5">
      <w:pPr>
        <w:spacing w:before="0" w:after="0" w:line="240" w:lineRule="auto"/>
      </w:pPr>
      <w:r>
        <w:separator/>
      </w:r>
    </w:p>
  </w:footnote>
  <w:footnote w:type="continuationSeparator" w:id="0">
    <w:p w14:paraId="69ADBF2B" w14:textId="77777777" w:rsidR="0081569F" w:rsidRDefault="0081569F" w:rsidP="007357A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98381352"/>
      <w:docPartObj>
        <w:docPartGallery w:val="Page Numbers (Top of Page)"/>
        <w:docPartUnique/>
      </w:docPartObj>
    </w:sdtPr>
    <w:sdtEndPr/>
    <w:sdtContent>
      <w:p w14:paraId="7444CF47" w14:textId="7C5B689E" w:rsidR="00690073" w:rsidRPr="00690073" w:rsidRDefault="00690073" w:rsidP="00690073">
        <w:pPr>
          <w:pStyle w:val="Header"/>
          <w:tabs>
            <w:tab w:val="left" w:pos="8505"/>
          </w:tabs>
          <w:spacing w:after="120"/>
          <w:jc w:val="right"/>
          <w:rPr>
            <w:szCs w:val="20"/>
          </w:rPr>
        </w:pPr>
        <w:r w:rsidRPr="00E964F6">
          <w:rPr>
            <w:szCs w:val="20"/>
          </w:rPr>
          <w:t xml:space="preserve">Unit </w:t>
        </w:r>
        <w:r w:rsidR="00E13515">
          <w:rPr>
            <w:szCs w:val="20"/>
          </w:rPr>
          <w:t>4</w:t>
        </w:r>
        <w:r w:rsidRPr="00E964F6">
          <w:rPr>
            <w:szCs w:val="20"/>
          </w:rPr>
          <w:t xml:space="preserve"> – Outcome </w:t>
        </w:r>
        <w:r w:rsidR="00E13515">
          <w:rPr>
            <w:szCs w:val="20"/>
          </w:rPr>
          <w:t>1</w:t>
        </w:r>
        <w:r w:rsidRPr="00E964F6">
          <w:rPr>
            <w:szCs w:val="20"/>
          </w:rPr>
          <w:t xml:space="preserve"> - Topic </w:t>
        </w:r>
        <w:r w:rsidR="00887C22">
          <w:rPr>
            <w:szCs w:val="20"/>
          </w:rPr>
          <w:t>1</w:t>
        </w:r>
        <w:r w:rsidR="0040572B">
          <w:rPr>
            <w:szCs w:val="20"/>
          </w:rPr>
          <w:t xml:space="preserve"> and 2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54997"/>
    <w:multiLevelType w:val="hybridMultilevel"/>
    <w:tmpl w:val="7FC06EC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110557"/>
    <w:multiLevelType w:val="hybridMultilevel"/>
    <w:tmpl w:val="E3E67930"/>
    <w:lvl w:ilvl="0" w:tplc="1E12F3DC">
      <w:start w:val="1"/>
      <w:numFmt w:val="lowerLetter"/>
      <w:lvlText w:val="%1."/>
      <w:lvlJc w:val="left"/>
      <w:pPr>
        <w:ind w:left="717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</w:lvl>
    <w:lvl w:ilvl="3" w:tplc="0C09000F" w:tentative="1">
      <w:start w:val="1"/>
      <w:numFmt w:val="decimal"/>
      <w:lvlText w:val="%4."/>
      <w:lvlJc w:val="left"/>
      <w:pPr>
        <w:ind w:left="2877" w:hanging="360"/>
      </w:p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</w:lvl>
    <w:lvl w:ilvl="6" w:tplc="0C09000F" w:tentative="1">
      <w:start w:val="1"/>
      <w:numFmt w:val="decimal"/>
      <w:lvlText w:val="%7."/>
      <w:lvlJc w:val="left"/>
      <w:pPr>
        <w:ind w:left="5037" w:hanging="360"/>
      </w:p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0E575F13"/>
    <w:multiLevelType w:val="hybridMultilevel"/>
    <w:tmpl w:val="1410FA8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6D2FCF"/>
    <w:multiLevelType w:val="hybridMultilevel"/>
    <w:tmpl w:val="4C9C7A2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8D1861"/>
    <w:multiLevelType w:val="hybridMultilevel"/>
    <w:tmpl w:val="3D10234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4A3438"/>
    <w:multiLevelType w:val="hybridMultilevel"/>
    <w:tmpl w:val="14288F46"/>
    <w:lvl w:ilvl="0" w:tplc="6D327DC2">
      <w:start w:val="1"/>
      <w:numFmt w:val="bullet"/>
      <w:lvlText w:val="£"/>
      <w:lvlJc w:val="left"/>
      <w:pPr>
        <w:ind w:left="108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AD0CF0"/>
    <w:multiLevelType w:val="hybridMultilevel"/>
    <w:tmpl w:val="0D00046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784507"/>
    <w:multiLevelType w:val="hybridMultilevel"/>
    <w:tmpl w:val="C914BF80"/>
    <w:lvl w:ilvl="0" w:tplc="6D327DC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615B4A"/>
    <w:multiLevelType w:val="hybridMultilevel"/>
    <w:tmpl w:val="057CA71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616383"/>
    <w:multiLevelType w:val="hybridMultilevel"/>
    <w:tmpl w:val="D4B4BC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B500B"/>
    <w:multiLevelType w:val="hybridMultilevel"/>
    <w:tmpl w:val="1542006C"/>
    <w:lvl w:ilvl="0" w:tplc="0C090019">
      <w:start w:val="1"/>
      <w:numFmt w:val="lowerLetter"/>
      <w:lvlText w:val="%1."/>
      <w:lvlJc w:val="left"/>
      <w:pPr>
        <w:ind w:left="717" w:hanging="360"/>
      </w:p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</w:lvl>
    <w:lvl w:ilvl="3" w:tplc="0C09000F" w:tentative="1">
      <w:start w:val="1"/>
      <w:numFmt w:val="decimal"/>
      <w:lvlText w:val="%4."/>
      <w:lvlJc w:val="left"/>
      <w:pPr>
        <w:ind w:left="2877" w:hanging="360"/>
      </w:p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</w:lvl>
    <w:lvl w:ilvl="6" w:tplc="0C09000F" w:tentative="1">
      <w:start w:val="1"/>
      <w:numFmt w:val="decimal"/>
      <w:lvlText w:val="%7."/>
      <w:lvlJc w:val="left"/>
      <w:pPr>
        <w:ind w:left="5037" w:hanging="360"/>
      </w:p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1" w15:restartNumberingAfterBreak="0">
    <w:nsid w:val="350D7806"/>
    <w:multiLevelType w:val="hybridMultilevel"/>
    <w:tmpl w:val="7CC878A0"/>
    <w:lvl w:ilvl="0" w:tplc="6D327DC2">
      <w:start w:val="1"/>
      <w:numFmt w:val="bullet"/>
      <w:lvlText w:val="£"/>
      <w:lvlJc w:val="left"/>
      <w:pPr>
        <w:ind w:left="1080" w:hanging="360"/>
      </w:pPr>
      <w:rPr>
        <w:rFonts w:ascii="Wingdings 2" w:hAnsi="Wingdings 2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6830A96"/>
    <w:multiLevelType w:val="hybridMultilevel"/>
    <w:tmpl w:val="A3DA699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A1A2D54"/>
    <w:multiLevelType w:val="hybridMultilevel"/>
    <w:tmpl w:val="B446540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B1440DB"/>
    <w:multiLevelType w:val="hybridMultilevel"/>
    <w:tmpl w:val="A3A2F61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B434EF"/>
    <w:multiLevelType w:val="hybridMultilevel"/>
    <w:tmpl w:val="4C9C7A2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4647716"/>
    <w:multiLevelType w:val="hybridMultilevel"/>
    <w:tmpl w:val="C8FCFFB0"/>
    <w:lvl w:ilvl="0" w:tplc="0AB4D9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7390820"/>
    <w:multiLevelType w:val="hybridMultilevel"/>
    <w:tmpl w:val="EB92BEF6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B965E3"/>
    <w:multiLevelType w:val="hybridMultilevel"/>
    <w:tmpl w:val="A3DA699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0D42A3A"/>
    <w:multiLevelType w:val="hybridMultilevel"/>
    <w:tmpl w:val="4C9C7A2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2872B6C"/>
    <w:multiLevelType w:val="hybridMultilevel"/>
    <w:tmpl w:val="4650C850"/>
    <w:lvl w:ilvl="0" w:tplc="553E93CC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21" w15:restartNumberingAfterBreak="0">
    <w:nsid w:val="64A30B8E"/>
    <w:multiLevelType w:val="hybridMultilevel"/>
    <w:tmpl w:val="007CEE8C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DE1EDB"/>
    <w:multiLevelType w:val="hybridMultilevel"/>
    <w:tmpl w:val="E1C6FB20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74D1480"/>
    <w:multiLevelType w:val="hybridMultilevel"/>
    <w:tmpl w:val="356E230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2971C6"/>
    <w:multiLevelType w:val="hybridMultilevel"/>
    <w:tmpl w:val="7C4006EC"/>
    <w:lvl w:ilvl="0" w:tplc="CBF0323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7545AC"/>
    <w:multiLevelType w:val="hybridMultilevel"/>
    <w:tmpl w:val="EC7E3676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16767153">
    <w:abstractNumId w:val="20"/>
  </w:num>
  <w:num w:numId="2" w16cid:durableId="1785031775">
    <w:abstractNumId w:val="25"/>
  </w:num>
  <w:num w:numId="3" w16cid:durableId="1706902229">
    <w:abstractNumId w:val="8"/>
  </w:num>
  <w:num w:numId="4" w16cid:durableId="1385904162">
    <w:abstractNumId w:val="11"/>
  </w:num>
  <w:num w:numId="5" w16cid:durableId="1683511218">
    <w:abstractNumId w:val="5"/>
  </w:num>
  <w:num w:numId="6" w16cid:durableId="1899438576">
    <w:abstractNumId w:val="4"/>
  </w:num>
  <w:num w:numId="7" w16cid:durableId="293145015">
    <w:abstractNumId w:val="17"/>
  </w:num>
  <w:num w:numId="8" w16cid:durableId="745691826">
    <w:abstractNumId w:val="7"/>
  </w:num>
  <w:num w:numId="9" w16cid:durableId="602153065">
    <w:abstractNumId w:val="0"/>
  </w:num>
  <w:num w:numId="10" w16cid:durableId="2019695895">
    <w:abstractNumId w:val="14"/>
  </w:num>
  <w:num w:numId="11" w16cid:durableId="1096946030">
    <w:abstractNumId w:val="19"/>
  </w:num>
  <w:num w:numId="12" w16cid:durableId="2111587451">
    <w:abstractNumId w:val="21"/>
  </w:num>
  <w:num w:numId="13" w16cid:durableId="1177891281">
    <w:abstractNumId w:val="3"/>
  </w:num>
  <w:num w:numId="14" w16cid:durableId="1674801931">
    <w:abstractNumId w:val="15"/>
  </w:num>
  <w:num w:numId="15" w16cid:durableId="37626151">
    <w:abstractNumId w:val="16"/>
  </w:num>
  <w:num w:numId="16" w16cid:durableId="847215364">
    <w:abstractNumId w:val="6"/>
  </w:num>
  <w:num w:numId="17" w16cid:durableId="1751002128">
    <w:abstractNumId w:val="1"/>
  </w:num>
  <w:num w:numId="18" w16cid:durableId="446315592">
    <w:abstractNumId w:val="24"/>
  </w:num>
  <w:num w:numId="19" w16cid:durableId="283118426">
    <w:abstractNumId w:val="13"/>
  </w:num>
  <w:num w:numId="20" w16cid:durableId="487403700">
    <w:abstractNumId w:val="22"/>
  </w:num>
  <w:num w:numId="21" w16cid:durableId="840194190">
    <w:abstractNumId w:val="23"/>
  </w:num>
  <w:num w:numId="22" w16cid:durableId="1518230284">
    <w:abstractNumId w:val="10"/>
  </w:num>
  <w:num w:numId="23" w16cid:durableId="973221517">
    <w:abstractNumId w:val="2"/>
  </w:num>
  <w:num w:numId="24" w16cid:durableId="1533835530">
    <w:abstractNumId w:val="12"/>
  </w:num>
  <w:num w:numId="25" w16cid:durableId="2075615729">
    <w:abstractNumId w:val="9"/>
  </w:num>
  <w:num w:numId="26" w16cid:durableId="2026977609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NqgFAP768ektAAAA"/>
  </w:docVars>
  <w:rsids>
    <w:rsidRoot w:val="00FE2D2D"/>
    <w:rsid w:val="00005DE7"/>
    <w:rsid w:val="00016878"/>
    <w:rsid w:val="0003384F"/>
    <w:rsid w:val="000414E0"/>
    <w:rsid w:val="000719F7"/>
    <w:rsid w:val="00071F4E"/>
    <w:rsid w:val="0009162E"/>
    <w:rsid w:val="00094956"/>
    <w:rsid w:val="000A0F57"/>
    <w:rsid w:val="000C757C"/>
    <w:rsid w:val="000F2CCD"/>
    <w:rsid w:val="00100BB1"/>
    <w:rsid w:val="00116193"/>
    <w:rsid w:val="001163CA"/>
    <w:rsid w:val="00123731"/>
    <w:rsid w:val="0012461F"/>
    <w:rsid w:val="00126EED"/>
    <w:rsid w:val="001341A8"/>
    <w:rsid w:val="00140BC9"/>
    <w:rsid w:val="00160F2A"/>
    <w:rsid w:val="0017124B"/>
    <w:rsid w:val="00175D99"/>
    <w:rsid w:val="00195E37"/>
    <w:rsid w:val="001A0C83"/>
    <w:rsid w:val="001A2672"/>
    <w:rsid w:val="001A5CDA"/>
    <w:rsid w:val="001B4727"/>
    <w:rsid w:val="001B772F"/>
    <w:rsid w:val="001D702B"/>
    <w:rsid w:val="00202900"/>
    <w:rsid w:val="00202D75"/>
    <w:rsid w:val="00217E22"/>
    <w:rsid w:val="00220923"/>
    <w:rsid w:val="002246C9"/>
    <w:rsid w:val="00254521"/>
    <w:rsid w:val="00271CD6"/>
    <w:rsid w:val="00275445"/>
    <w:rsid w:val="00283052"/>
    <w:rsid w:val="00284079"/>
    <w:rsid w:val="00284E9D"/>
    <w:rsid w:val="002877E9"/>
    <w:rsid w:val="00290EB4"/>
    <w:rsid w:val="002A6FD7"/>
    <w:rsid w:val="002B23E2"/>
    <w:rsid w:val="002B2534"/>
    <w:rsid w:val="002C1D66"/>
    <w:rsid w:val="002C79B9"/>
    <w:rsid w:val="002F015A"/>
    <w:rsid w:val="00316B19"/>
    <w:rsid w:val="00317711"/>
    <w:rsid w:val="00336D1A"/>
    <w:rsid w:val="00364CD5"/>
    <w:rsid w:val="00384C13"/>
    <w:rsid w:val="00384F08"/>
    <w:rsid w:val="0038673F"/>
    <w:rsid w:val="003947E7"/>
    <w:rsid w:val="003962A8"/>
    <w:rsid w:val="003A264E"/>
    <w:rsid w:val="003A657B"/>
    <w:rsid w:val="003C0C2F"/>
    <w:rsid w:val="003C2E2A"/>
    <w:rsid w:val="003C6DF8"/>
    <w:rsid w:val="003D4A84"/>
    <w:rsid w:val="003D5A63"/>
    <w:rsid w:val="003D5C98"/>
    <w:rsid w:val="003F4AF4"/>
    <w:rsid w:val="003F6651"/>
    <w:rsid w:val="00401E61"/>
    <w:rsid w:val="0040572B"/>
    <w:rsid w:val="0043237C"/>
    <w:rsid w:val="00432579"/>
    <w:rsid w:val="00442135"/>
    <w:rsid w:val="004424A7"/>
    <w:rsid w:val="004432F1"/>
    <w:rsid w:val="004907E5"/>
    <w:rsid w:val="004945BA"/>
    <w:rsid w:val="004B6A19"/>
    <w:rsid w:val="004B6AA4"/>
    <w:rsid w:val="004D20E1"/>
    <w:rsid w:val="004D6016"/>
    <w:rsid w:val="004F0304"/>
    <w:rsid w:val="004F0757"/>
    <w:rsid w:val="004F20EC"/>
    <w:rsid w:val="004F48E8"/>
    <w:rsid w:val="004F57FD"/>
    <w:rsid w:val="00501023"/>
    <w:rsid w:val="0051431E"/>
    <w:rsid w:val="005242E8"/>
    <w:rsid w:val="00526992"/>
    <w:rsid w:val="00530541"/>
    <w:rsid w:val="00545134"/>
    <w:rsid w:val="005470DF"/>
    <w:rsid w:val="00547284"/>
    <w:rsid w:val="0059666C"/>
    <w:rsid w:val="005A76A0"/>
    <w:rsid w:val="005B55C7"/>
    <w:rsid w:val="005E12EE"/>
    <w:rsid w:val="005E5769"/>
    <w:rsid w:val="005F4710"/>
    <w:rsid w:val="00604BBB"/>
    <w:rsid w:val="00611480"/>
    <w:rsid w:val="006258A5"/>
    <w:rsid w:val="00634451"/>
    <w:rsid w:val="006357DE"/>
    <w:rsid w:val="006362E5"/>
    <w:rsid w:val="00664466"/>
    <w:rsid w:val="00675986"/>
    <w:rsid w:val="00685F44"/>
    <w:rsid w:val="00690073"/>
    <w:rsid w:val="00694520"/>
    <w:rsid w:val="006A4A75"/>
    <w:rsid w:val="006C250A"/>
    <w:rsid w:val="006E1DEF"/>
    <w:rsid w:val="006F1F25"/>
    <w:rsid w:val="00701DD7"/>
    <w:rsid w:val="007126B4"/>
    <w:rsid w:val="00714C1C"/>
    <w:rsid w:val="00722262"/>
    <w:rsid w:val="00727694"/>
    <w:rsid w:val="007357A5"/>
    <w:rsid w:val="00753BDE"/>
    <w:rsid w:val="00766FF5"/>
    <w:rsid w:val="00781D13"/>
    <w:rsid w:val="00794FFE"/>
    <w:rsid w:val="00795953"/>
    <w:rsid w:val="007B0C6A"/>
    <w:rsid w:val="007B2068"/>
    <w:rsid w:val="007B40F3"/>
    <w:rsid w:val="007C7850"/>
    <w:rsid w:val="007D1384"/>
    <w:rsid w:val="00800499"/>
    <w:rsid w:val="0081569F"/>
    <w:rsid w:val="0081608F"/>
    <w:rsid w:val="00821667"/>
    <w:rsid w:val="00824C60"/>
    <w:rsid w:val="008279D1"/>
    <w:rsid w:val="008375A8"/>
    <w:rsid w:val="00840FD3"/>
    <w:rsid w:val="00843500"/>
    <w:rsid w:val="0084721A"/>
    <w:rsid w:val="00852432"/>
    <w:rsid w:val="00860B06"/>
    <w:rsid w:val="00864DAD"/>
    <w:rsid w:val="008658F8"/>
    <w:rsid w:val="008729CA"/>
    <w:rsid w:val="00882532"/>
    <w:rsid w:val="0088313C"/>
    <w:rsid w:val="00887C22"/>
    <w:rsid w:val="0089048E"/>
    <w:rsid w:val="008952F9"/>
    <w:rsid w:val="008B4AB8"/>
    <w:rsid w:val="008B68A1"/>
    <w:rsid w:val="008B77DB"/>
    <w:rsid w:val="008C00C9"/>
    <w:rsid w:val="008D2077"/>
    <w:rsid w:val="008F3060"/>
    <w:rsid w:val="008F3374"/>
    <w:rsid w:val="008F3F32"/>
    <w:rsid w:val="00910C07"/>
    <w:rsid w:val="009200D0"/>
    <w:rsid w:val="009566DC"/>
    <w:rsid w:val="00965235"/>
    <w:rsid w:val="009716A1"/>
    <w:rsid w:val="00971E07"/>
    <w:rsid w:val="00972DEE"/>
    <w:rsid w:val="009B5A59"/>
    <w:rsid w:val="009C39A4"/>
    <w:rsid w:val="009C4753"/>
    <w:rsid w:val="009D58D5"/>
    <w:rsid w:val="009E20EE"/>
    <w:rsid w:val="009F1CF1"/>
    <w:rsid w:val="009F6C7E"/>
    <w:rsid w:val="00A108FF"/>
    <w:rsid w:val="00A161D0"/>
    <w:rsid w:val="00A21C1B"/>
    <w:rsid w:val="00A21EAD"/>
    <w:rsid w:val="00A42692"/>
    <w:rsid w:val="00A67772"/>
    <w:rsid w:val="00A76925"/>
    <w:rsid w:val="00A805C2"/>
    <w:rsid w:val="00A82C3B"/>
    <w:rsid w:val="00A91F22"/>
    <w:rsid w:val="00AA370E"/>
    <w:rsid w:val="00AB06A6"/>
    <w:rsid w:val="00AD2818"/>
    <w:rsid w:val="00AE12E3"/>
    <w:rsid w:val="00AE2876"/>
    <w:rsid w:val="00B04429"/>
    <w:rsid w:val="00B05CC3"/>
    <w:rsid w:val="00B13C5A"/>
    <w:rsid w:val="00B213C8"/>
    <w:rsid w:val="00B35BFF"/>
    <w:rsid w:val="00B35EA6"/>
    <w:rsid w:val="00B40E65"/>
    <w:rsid w:val="00B5712B"/>
    <w:rsid w:val="00B571FC"/>
    <w:rsid w:val="00B60BD6"/>
    <w:rsid w:val="00B6302F"/>
    <w:rsid w:val="00B807CC"/>
    <w:rsid w:val="00B82B81"/>
    <w:rsid w:val="00BE2F4C"/>
    <w:rsid w:val="00BF3B8B"/>
    <w:rsid w:val="00BF404E"/>
    <w:rsid w:val="00C04BB2"/>
    <w:rsid w:val="00C04E37"/>
    <w:rsid w:val="00C06AC1"/>
    <w:rsid w:val="00C06AC9"/>
    <w:rsid w:val="00C27B0D"/>
    <w:rsid w:val="00C44B1E"/>
    <w:rsid w:val="00C50214"/>
    <w:rsid w:val="00C63F10"/>
    <w:rsid w:val="00C63FB7"/>
    <w:rsid w:val="00C6548F"/>
    <w:rsid w:val="00C67CF5"/>
    <w:rsid w:val="00C906AD"/>
    <w:rsid w:val="00CA07CD"/>
    <w:rsid w:val="00CA2E80"/>
    <w:rsid w:val="00CB0E60"/>
    <w:rsid w:val="00CE5F6D"/>
    <w:rsid w:val="00D10390"/>
    <w:rsid w:val="00D128EF"/>
    <w:rsid w:val="00D13A6E"/>
    <w:rsid w:val="00D16939"/>
    <w:rsid w:val="00D32B3F"/>
    <w:rsid w:val="00D3445A"/>
    <w:rsid w:val="00D40908"/>
    <w:rsid w:val="00D51DAA"/>
    <w:rsid w:val="00D60756"/>
    <w:rsid w:val="00D644F2"/>
    <w:rsid w:val="00D76141"/>
    <w:rsid w:val="00D83EDA"/>
    <w:rsid w:val="00D904FA"/>
    <w:rsid w:val="00D959EA"/>
    <w:rsid w:val="00DA645F"/>
    <w:rsid w:val="00DB1192"/>
    <w:rsid w:val="00DB64D4"/>
    <w:rsid w:val="00DE104C"/>
    <w:rsid w:val="00DE4195"/>
    <w:rsid w:val="00DE7FDF"/>
    <w:rsid w:val="00E04395"/>
    <w:rsid w:val="00E13515"/>
    <w:rsid w:val="00E27401"/>
    <w:rsid w:val="00E303C2"/>
    <w:rsid w:val="00E346D8"/>
    <w:rsid w:val="00E42AAB"/>
    <w:rsid w:val="00E44014"/>
    <w:rsid w:val="00E4696B"/>
    <w:rsid w:val="00E60FF9"/>
    <w:rsid w:val="00E65BFB"/>
    <w:rsid w:val="00E964F6"/>
    <w:rsid w:val="00EC3444"/>
    <w:rsid w:val="00ED2331"/>
    <w:rsid w:val="00EE09BB"/>
    <w:rsid w:val="00EE5538"/>
    <w:rsid w:val="00EE7FCB"/>
    <w:rsid w:val="00EF46D3"/>
    <w:rsid w:val="00F072C5"/>
    <w:rsid w:val="00F17A98"/>
    <w:rsid w:val="00F26D82"/>
    <w:rsid w:val="00F32213"/>
    <w:rsid w:val="00F41E07"/>
    <w:rsid w:val="00F51B80"/>
    <w:rsid w:val="00F60EE0"/>
    <w:rsid w:val="00FB05A9"/>
    <w:rsid w:val="00FB4817"/>
    <w:rsid w:val="00FB4CB9"/>
    <w:rsid w:val="00FC176F"/>
    <w:rsid w:val="00FC7F07"/>
    <w:rsid w:val="00FE22B9"/>
    <w:rsid w:val="00FE2B07"/>
    <w:rsid w:val="00FE2D2D"/>
    <w:rsid w:val="00F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E13515"/>
    <w:pPr>
      <w:keepNext/>
      <w:keepLines/>
      <w:spacing w:before="240" w:after="0"/>
      <w:outlineLvl w:val="0"/>
    </w:pPr>
    <w:rPr>
      <w:rFonts w:eastAsiaTheme="majorEastAsia" w:cstheme="majorBidi"/>
      <w:b/>
      <w:color w:val="70AD47" w:themeColor="accent6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13515"/>
    <w:pPr>
      <w:keepNext/>
      <w:keepLines/>
      <w:outlineLvl w:val="1"/>
    </w:pPr>
    <w:rPr>
      <w:rFonts w:eastAsiaTheme="majorEastAsia" w:cstheme="majorBidi"/>
      <w:b/>
      <w:color w:val="70AD47" w:themeColor="accent6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72DEE"/>
    <w:pPr>
      <w:keepNext/>
      <w:keepLines/>
      <w:spacing w:before="240"/>
      <w:outlineLvl w:val="2"/>
    </w:pPr>
    <w:rPr>
      <w:rFonts w:eastAsiaTheme="majorEastAsia" w:cstheme="majorBidi"/>
      <w:b/>
      <w:iCs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DE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6651"/>
    <w:pPr>
      <w:keepNext/>
      <w:keepLines/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72DEE"/>
    <w:rPr>
      <w:rFonts w:eastAsiaTheme="majorEastAsia" w:cstheme="majorBidi"/>
      <w:b/>
      <w:i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13515"/>
    <w:rPr>
      <w:rFonts w:eastAsiaTheme="majorEastAsia" w:cstheme="majorBidi"/>
      <w:b/>
      <w:color w:val="70AD47" w:themeColor="accent6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13515"/>
    <w:rPr>
      <w:rFonts w:eastAsiaTheme="majorEastAsia" w:cstheme="majorBidi"/>
      <w:b/>
      <w:color w:val="70AD47" w:themeColor="accent6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72DEE"/>
    <w:rPr>
      <w:rFonts w:eastAsiaTheme="majorEastAsia" w:cstheme="majorBidi"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customStyle="1" w:styleId="VCAAbullet">
    <w:name w:val="VCAA bullet"/>
    <w:basedOn w:val="Normal"/>
    <w:autoRedefine/>
    <w:qFormat/>
    <w:rsid w:val="00116193"/>
    <w:pPr>
      <w:numPr>
        <w:numId w:val="1"/>
      </w:numPr>
      <w:spacing w:before="60" w:after="60" w:line="280" w:lineRule="exact"/>
      <w:ind w:left="540" w:right="-142" w:hanging="540"/>
      <w:contextualSpacing/>
    </w:pPr>
    <w:rPr>
      <w:rFonts w:eastAsia="Times New Roman" w:cs="Arial"/>
      <w:kern w:val="22"/>
      <w:lang w:val="en-GB" w:eastAsia="ja-JP"/>
    </w:rPr>
  </w:style>
  <w:style w:type="character" w:customStyle="1" w:styleId="il">
    <w:name w:val="il"/>
    <w:basedOn w:val="DefaultParagraphFont"/>
    <w:rsid w:val="00821667"/>
  </w:style>
  <w:style w:type="paragraph" w:styleId="NormalWeb">
    <w:name w:val="Normal (Web)"/>
    <w:basedOn w:val="Normal"/>
    <w:uiPriority w:val="99"/>
    <w:unhideWhenUsed/>
    <w:rsid w:val="00C50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50214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F6651"/>
    <w:rPr>
      <w:rFonts w:eastAsiaTheme="majorEastAsia" w:cstheme="majorBidi"/>
    </w:rPr>
  </w:style>
  <w:style w:type="paragraph" w:styleId="Header">
    <w:name w:val="header"/>
    <w:basedOn w:val="Normal"/>
    <w:link w:val="HeaderChar"/>
    <w:uiPriority w:val="99"/>
    <w:unhideWhenUsed/>
    <w:rsid w:val="007357A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7A5"/>
  </w:style>
  <w:style w:type="paragraph" w:styleId="Footer">
    <w:name w:val="footer"/>
    <w:basedOn w:val="Normal"/>
    <w:link w:val="FooterChar"/>
    <w:uiPriority w:val="99"/>
    <w:unhideWhenUsed/>
    <w:rsid w:val="007357A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7A5"/>
  </w:style>
  <w:style w:type="paragraph" w:customStyle="1" w:styleId="Default">
    <w:name w:val="Default"/>
    <w:rsid w:val="008C00C9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  <w:style w:type="table" w:styleId="GridTable4-Accent2">
    <w:name w:val="Grid Table 4 Accent 2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">
    <w:name w:val="Grid Table 5 Dark"/>
    <w:basedOn w:val="TableNormal"/>
    <w:uiPriority w:val="50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Spacing">
    <w:name w:val="No Spacing"/>
    <w:uiPriority w:val="1"/>
    <w:qFormat/>
    <w:rsid w:val="00D76141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4</cp:revision>
  <cp:lastPrinted>2022-08-07T08:04:00Z</cp:lastPrinted>
  <dcterms:created xsi:type="dcterms:W3CDTF">2022-10-29T05:44:00Z</dcterms:created>
  <dcterms:modified xsi:type="dcterms:W3CDTF">2022-10-29T07:02:00Z</dcterms:modified>
</cp:coreProperties>
</file>